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1F807" w14:textId="77777777" w:rsidR="00E83E45" w:rsidRDefault="00E83E45" w:rsidP="00E83E45">
      <w:pPr>
        <w:jc w:val="center"/>
      </w:pPr>
      <w:r>
        <w:rPr>
          <w:noProof/>
          <w:lang w:eastAsia="sk-SK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F7527F8" wp14:editId="66697BF8">
                <wp:simplePos x="0" y="0"/>
                <wp:positionH relativeFrom="column">
                  <wp:posOffset>374073</wp:posOffset>
                </wp:positionH>
                <wp:positionV relativeFrom="paragraph">
                  <wp:posOffset>472638</wp:posOffset>
                </wp:positionV>
                <wp:extent cx="6436426" cy="317613"/>
                <wp:effectExtent l="0" t="0" r="2540" b="6350"/>
                <wp:wrapNone/>
                <wp:docPr id="4" name="Skupina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6426" cy="317613"/>
                          <a:chOff x="0" y="15877"/>
                          <a:chExt cx="5647458" cy="317613"/>
                        </a:xfrm>
                      </wpg:grpSpPr>
                      <wps:wsp>
                        <wps:cNvPr id="2" name="Textové pole 2"/>
                        <wps:cNvSpPr txBox="1"/>
                        <wps:spPr>
                          <a:xfrm>
                            <a:off x="0" y="15877"/>
                            <a:ext cx="1820490" cy="27832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D3A7BD9" w14:textId="25B1DD44" w:rsidR="00E83E45" w:rsidRPr="00BD3E69" w:rsidRDefault="00E83E45" w:rsidP="00E83E45">
                              <w:pPr>
                                <w:jc w:val="center"/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</w:pPr>
                              <w:r w:rsidRPr="00BD3E69"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  <w:t>SUSTAINSECURE-202</w:t>
                              </w:r>
                              <w:r w:rsidR="008A0E25"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  <w:t>6</w:t>
                              </w:r>
                            </w:p>
                            <w:p w14:paraId="77AE2712" w14:textId="77777777" w:rsidR="00E83E45" w:rsidRDefault="00E83E45" w:rsidP="00E83E4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ové pole 3"/>
                        <wps:cNvSpPr txBox="1"/>
                        <wps:spPr>
                          <a:xfrm>
                            <a:off x="3522284" y="23854"/>
                            <a:ext cx="2125174" cy="30963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6A3C86D" w14:textId="124330E1" w:rsidR="00E83E45" w:rsidRPr="003840BB" w:rsidRDefault="008A0E25" w:rsidP="00E83E45">
                              <w:pPr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hyperlink r:id="rId8" w:history="1">
                                <w:r w:rsidRPr="00814A6A">
                                  <w:rPr>
                                    <w:rStyle w:val="Hyperlink"/>
                                    <w:rFonts w:ascii="Book Antiqua" w:eastAsia="Times New Roman" w:hAnsi="Book Antiqua"/>
                                    <w:sz w:val="22"/>
                                    <w:szCs w:val="22"/>
                                    <w:lang w:val="it-IT" w:eastAsia="it-IT"/>
                                  </w:rPr>
                                  <w:t>http://sustainsecure2026.mruni.eu/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7527F8" id="Skupina 4" o:spid="_x0000_s1026" style="position:absolute;left:0;text-align:left;margin-left:29.45pt;margin-top:37.2pt;width:506.8pt;height:25pt;z-index:251659264;mso-width-relative:margin;mso-height-relative:margin" coordorigin=",158" coordsize="56474,3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2" o:spid="_x0000_s1027" type="#_x0000_t202" style="position:absolute;top:158;width:18204;height:2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6D3A7BD9" w14:textId="25B1DD44" w:rsidR="00E83E45" w:rsidRPr="00BD3E69" w:rsidRDefault="00E83E45" w:rsidP="00E83E45">
                        <w:pPr>
                          <w:jc w:val="center"/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</w:pPr>
                        <w:r w:rsidRPr="00BD3E69"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  <w:t>SUSTAINSECURE-202</w:t>
                        </w:r>
                        <w:r w:rsidR="008A0E25"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  <w:t>6</w:t>
                        </w:r>
                      </w:p>
                      <w:p w14:paraId="77AE2712" w14:textId="77777777" w:rsidR="00E83E45" w:rsidRDefault="00E83E45" w:rsidP="00E83E45"/>
                    </w:txbxContent>
                  </v:textbox>
                </v:shape>
                <v:shape id="Textové pole 3" o:spid="_x0000_s1028" type="#_x0000_t202" style="position:absolute;left:35222;top:238;width:21252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" fillcolor="white [3201]" stroked="f" strokeweight=".5pt">
                  <v:textbox>
                    <w:txbxContent>
                      <w:p w14:paraId="36A3C86D" w14:textId="124330E1" w:rsidR="00E83E45" w:rsidRPr="003840BB" w:rsidRDefault="0048507A" w:rsidP="00E83E45">
                        <w:pPr>
                          <w:jc w:val="center"/>
                          <w:rPr>
                            <w:sz w:val="22"/>
                            <w:szCs w:val="22"/>
                          </w:rPr>
                        </w:pPr>
                        <w:hyperlink r:id="rId9" w:history="1">
                          <w:r w:rsidR="008A0E25" w:rsidRPr="00814A6A">
                            <w:rPr>
                              <w:rStyle w:val="Hyperlink"/>
                              <w:rFonts w:ascii="Book Antiqua" w:eastAsia="Times New Roman" w:hAnsi="Book Antiqua"/>
                              <w:sz w:val="22"/>
                              <w:szCs w:val="22"/>
                              <w:lang w:val="it-IT" w:eastAsia="it-IT"/>
                            </w:rPr>
                            <w:t>http://sustainsecure2026.mruni.eu/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sk-SK" w:eastAsia="sk-SK"/>
        </w:rPr>
        <w:drawing>
          <wp:inline distT="0" distB="0" distL="0" distR="0" wp14:anchorId="5049F2E1" wp14:editId="3C12D967">
            <wp:extent cx="694690" cy="68079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02" cy="702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8C46F" w14:textId="77777777" w:rsidR="00C15163" w:rsidRPr="00951268" w:rsidRDefault="00C15163" w:rsidP="00AB5C10">
      <w:pPr>
        <w:rPr>
          <w:rFonts w:ascii="Book Antiqua" w:hAnsi="Book Antiqua"/>
          <w:noProof/>
          <w:sz w:val="16"/>
          <w:szCs w:val="16"/>
        </w:rPr>
      </w:pPr>
    </w:p>
    <w:p w14:paraId="3CADD267" w14:textId="55A24429" w:rsidR="0015482D" w:rsidRPr="00A1504A" w:rsidRDefault="009B3078" w:rsidP="00E83E45">
      <w:pPr>
        <w:spacing w:after="40"/>
        <w:jc w:val="center"/>
        <w:rPr>
          <w:rFonts w:ascii="Book Antiqua" w:hAnsi="Book Antiqua"/>
          <w:b/>
          <w:noProof/>
          <w:color w:val="3333CC"/>
          <w:sz w:val="32"/>
          <w:szCs w:val="40"/>
        </w:rPr>
      </w:pPr>
      <w:r w:rsidRPr="00A1504A">
        <w:rPr>
          <w:rFonts w:ascii="Book Antiqua" w:hAnsi="Book Antiqua"/>
          <w:b/>
          <w:noProof/>
          <w:color w:val="3333CC"/>
          <w:sz w:val="32"/>
          <w:szCs w:val="40"/>
        </w:rPr>
        <w:t>Annual</w:t>
      </w:r>
      <w:r w:rsidR="00270EA1" w:rsidRPr="00A1504A">
        <w:rPr>
          <w:rFonts w:ascii="Book Antiqua" w:hAnsi="Book Antiqua"/>
          <w:b/>
          <w:noProof/>
          <w:color w:val="3333CC"/>
          <w:sz w:val="32"/>
          <w:szCs w:val="40"/>
        </w:rPr>
        <w:t xml:space="preserve"> International</w:t>
      </w:r>
      <w:r w:rsidRPr="00A1504A">
        <w:rPr>
          <w:rFonts w:ascii="Book Antiqua" w:hAnsi="Book Antiqua"/>
          <w:b/>
          <w:noProof/>
          <w:color w:val="3333CC"/>
          <w:sz w:val="32"/>
          <w:szCs w:val="40"/>
        </w:rPr>
        <w:t xml:space="preserve"> Scientific Forum</w:t>
      </w:r>
    </w:p>
    <w:p w14:paraId="60E1696F" w14:textId="185E8C7A" w:rsidR="009B3078" w:rsidRPr="00A1504A" w:rsidRDefault="009B3078" w:rsidP="00E83E45">
      <w:pPr>
        <w:spacing w:after="40"/>
        <w:jc w:val="center"/>
        <w:rPr>
          <w:rFonts w:ascii="Book Antiqua" w:hAnsi="Book Antiqua"/>
          <w:b/>
          <w:noProof/>
          <w:color w:val="3333CC"/>
          <w:sz w:val="36"/>
          <w:szCs w:val="38"/>
        </w:rPr>
      </w:pPr>
      <w:r w:rsidRPr="00A1504A">
        <w:rPr>
          <w:rFonts w:ascii="Book Antiqua" w:hAnsi="Book Antiqua"/>
          <w:b/>
          <w:noProof/>
          <w:color w:val="3333CC"/>
          <w:sz w:val="36"/>
          <w:szCs w:val="38"/>
        </w:rPr>
        <w:t xml:space="preserve">Networking on Sustainable Security in </w:t>
      </w:r>
      <w:r w:rsidR="00151383" w:rsidRPr="00A1504A">
        <w:rPr>
          <w:rFonts w:ascii="Book Antiqua" w:hAnsi="Book Antiqua"/>
          <w:b/>
          <w:noProof/>
          <w:color w:val="3333CC"/>
          <w:sz w:val="36"/>
          <w:szCs w:val="38"/>
        </w:rPr>
        <w:t xml:space="preserve">the </w:t>
      </w:r>
      <w:r w:rsidRPr="00A1504A">
        <w:rPr>
          <w:rFonts w:ascii="Book Antiqua" w:hAnsi="Book Antiqua"/>
          <w:b/>
          <w:noProof/>
          <w:color w:val="3333CC"/>
          <w:sz w:val="36"/>
          <w:szCs w:val="38"/>
        </w:rPr>
        <w:t>Dynamic Environment</w:t>
      </w:r>
    </w:p>
    <w:p w14:paraId="0CC4B749" w14:textId="119CAB0A" w:rsidR="00C15163" w:rsidRPr="00A1504A" w:rsidRDefault="00D729F4" w:rsidP="0015482D">
      <w:pPr>
        <w:jc w:val="center"/>
        <w:rPr>
          <w:rFonts w:ascii="Book Antiqua" w:hAnsi="Book Antiqua"/>
          <w:b/>
          <w:sz w:val="32"/>
          <w:szCs w:val="36"/>
        </w:rPr>
      </w:pPr>
      <w:r>
        <w:rPr>
          <w:rFonts w:ascii="Book Antiqua" w:hAnsi="Book Antiqua"/>
          <w:b/>
          <w:color w:val="3333CC"/>
          <w:sz w:val="32"/>
          <w:szCs w:val="44"/>
        </w:rPr>
        <w:t>Vilnius</w:t>
      </w:r>
      <w:r w:rsidR="009B3078" w:rsidRPr="00A1504A">
        <w:rPr>
          <w:rFonts w:ascii="Book Antiqua" w:hAnsi="Book Antiqua"/>
          <w:b/>
          <w:color w:val="3333CC"/>
          <w:sz w:val="32"/>
          <w:szCs w:val="44"/>
        </w:rPr>
        <w:t>, Lithuania</w:t>
      </w:r>
      <w:r w:rsidR="005A4DAD" w:rsidRPr="00A1504A">
        <w:rPr>
          <w:rFonts w:ascii="Book Antiqua" w:hAnsi="Book Antiqua"/>
          <w:b/>
          <w:color w:val="3333CC"/>
          <w:sz w:val="32"/>
          <w:szCs w:val="44"/>
        </w:rPr>
        <w:t xml:space="preserve">, </w:t>
      </w:r>
      <w:r w:rsidR="008A0E25">
        <w:rPr>
          <w:rFonts w:ascii="Book Antiqua" w:hAnsi="Book Antiqua"/>
          <w:b/>
          <w:color w:val="3333CC"/>
          <w:sz w:val="32"/>
          <w:szCs w:val="44"/>
        </w:rPr>
        <w:t>16</w:t>
      </w:r>
      <w:r w:rsidR="00681BF0" w:rsidRPr="00A1504A">
        <w:rPr>
          <w:rFonts w:ascii="Book Antiqua" w:hAnsi="Book Antiqua"/>
          <w:b/>
          <w:color w:val="3333CC"/>
          <w:sz w:val="32"/>
          <w:szCs w:val="44"/>
        </w:rPr>
        <w:t xml:space="preserve"> </w:t>
      </w:r>
      <w:r w:rsidR="009B3078" w:rsidRPr="00A1504A">
        <w:rPr>
          <w:rFonts w:ascii="Book Antiqua" w:hAnsi="Book Antiqua"/>
          <w:b/>
          <w:color w:val="3333CC"/>
          <w:sz w:val="32"/>
          <w:szCs w:val="44"/>
        </w:rPr>
        <w:t>April</w:t>
      </w:r>
      <w:r w:rsidR="00151383" w:rsidRPr="00A1504A">
        <w:rPr>
          <w:rFonts w:ascii="Book Antiqua" w:hAnsi="Book Antiqua"/>
          <w:b/>
          <w:color w:val="3333CC"/>
          <w:sz w:val="32"/>
          <w:szCs w:val="44"/>
        </w:rPr>
        <w:t>,</w:t>
      </w:r>
      <w:r w:rsidR="005A4DAD" w:rsidRPr="00A1504A">
        <w:rPr>
          <w:rFonts w:ascii="Book Antiqua" w:hAnsi="Book Antiqua"/>
          <w:b/>
          <w:color w:val="3333CC"/>
          <w:sz w:val="32"/>
          <w:szCs w:val="44"/>
        </w:rPr>
        <w:t xml:space="preserve"> 20</w:t>
      </w:r>
      <w:r w:rsidR="00A92A7E" w:rsidRPr="00A1504A">
        <w:rPr>
          <w:rFonts w:ascii="Book Antiqua" w:hAnsi="Book Antiqua"/>
          <w:b/>
          <w:color w:val="3333CC"/>
          <w:sz w:val="32"/>
          <w:szCs w:val="44"/>
        </w:rPr>
        <w:t>2</w:t>
      </w:r>
      <w:r w:rsidR="008A0E25">
        <w:rPr>
          <w:rFonts w:ascii="Book Antiqua" w:hAnsi="Book Antiqua"/>
          <w:b/>
          <w:color w:val="3333CC"/>
          <w:sz w:val="32"/>
          <w:szCs w:val="44"/>
        </w:rPr>
        <w:t>6</w:t>
      </w:r>
      <w:r w:rsidR="00C15163" w:rsidRPr="00A1504A">
        <w:rPr>
          <w:rFonts w:ascii="Book Antiqua" w:hAnsi="Book Antiqua"/>
          <w:b/>
          <w:color w:val="3333CC"/>
          <w:szCs w:val="28"/>
        </w:rPr>
        <w:t xml:space="preserve">   </w:t>
      </w:r>
      <w:r w:rsidR="00C15163" w:rsidRPr="00A1504A">
        <w:rPr>
          <w:rFonts w:ascii="Book Antiqua" w:hAnsi="Book Antiqua"/>
          <w:b/>
          <w:color w:val="3333CC"/>
          <w:sz w:val="24"/>
          <w:szCs w:val="28"/>
        </w:rPr>
        <w:t xml:space="preserve">                                            </w:t>
      </w:r>
    </w:p>
    <w:p w14:paraId="3FC92B77" w14:textId="78ACEE11" w:rsidR="00AB5C10" w:rsidRPr="00D623E7" w:rsidRDefault="007B2519">
      <w:pPr>
        <w:rPr>
          <w:rFonts w:ascii="Book Antiqua" w:hAnsi="Book Antiqua"/>
        </w:rPr>
      </w:pPr>
      <w:r>
        <w:rPr>
          <w:rFonts w:ascii="Book Antiqua" w:hAnsi="Book Antiqua"/>
        </w:rPr>
        <w:pict w14:anchorId="0F894F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5pt;height:1.75pt" o:hrpct="0" o:hralign="center" o:hr="t">
            <v:imagedata r:id="rId11" o:title="Default Line"/>
          </v:shape>
        </w:pict>
      </w:r>
    </w:p>
    <w:p w14:paraId="219BFB24" w14:textId="77777777" w:rsidR="00EE39B9" w:rsidRPr="00951268" w:rsidRDefault="00EE39B9" w:rsidP="00EE39B9">
      <w:pPr>
        <w:jc w:val="center"/>
        <w:rPr>
          <w:rFonts w:ascii="Book Antiqua" w:hAnsi="Book Antiqua"/>
          <w:b/>
          <w:sz w:val="16"/>
          <w:szCs w:val="16"/>
        </w:rPr>
      </w:pPr>
    </w:p>
    <w:p w14:paraId="245D2857" w14:textId="19D1D318" w:rsidR="00EE39B9" w:rsidRPr="00EE39B9" w:rsidRDefault="00EE39B9" w:rsidP="00EE39B9">
      <w:pPr>
        <w:jc w:val="center"/>
        <w:rPr>
          <w:rFonts w:ascii="Book Antiqua" w:hAnsi="Book Antiqua"/>
          <w:b/>
          <w:sz w:val="28"/>
          <w:szCs w:val="28"/>
        </w:rPr>
      </w:pPr>
      <w:r w:rsidRPr="00EE39B9">
        <w:rPr>
          <w:rFonts w:ascii="Book Antiqua" w:hAnsi="Book Antiqua"/>
          <w:b/>
          <w:sz w:val="28"/>
          <w:szCs w:val="28"/>
        </w:rPr>
        <w:t>Application form</w:t>
      </w:r>
    </w:p>
    <w:p w14:paraId="5E4DA03D" w14:textId="77777777" w:rsidR="00E83E45" w:rsidRPr="00951268" w:rsidRDefault="00E83E45" w:rsidP="00BF6681">
      <w:pPr>
        <w:rPr>
          <w:rFonts w:ascii="Book Antiqua" w:hAnsi="Book Antiqua"/>
          <w:color w:val="000000"/>
          <w:sz w:val="16"/>
          <w:szCs w:val="16"/>
        </w:rPr>
      </w:pPr>
    </w:p>
    <w:p w14:paraId="477BD0F3" w14:textId="7E2D17ED" w:rsidR="00951268" w:rsidRPr="00F35174" w:rsidRDefault="00951268" w:rsidP="00951268">
      <w:pPr>
        <w:rPr>
          <w:rFonts w:ascii="Book Antiqua" w:hAnsi="Book Antiqua"/>
          <w:noProof/>
          <w:color w:val="3333CC"/>
          <w:sz w:val="22"/>
          <w:szCs w:val="22"/>
        </w:rPr>
      </w:pPr>
      <w:r w:rsidRPr="00BF6681">
        <w:rPr>
          <w:rFonts w:ascii="Book Antiqua" w:hAnsi="Book Antiqua"/>
          <w:noProof/>
          <w:color w:val="000000"/>
          <w:sz w:val="22"/>
          <w:szCs w:val="22"/>
        </w:rPr>
        <w:t xml:space="preserve">Abstract submission deadline: </w:t>
      </w:r>
      <w:r w:rsidR="00D130D3">
        <w:rPr>
          <w:rFonts w:ascii="Book Antiqua" w:hAnsi="Book Antiqua"/>
          <w:b/>
          <w:bCs/>
          <w:noProof/>
          <w:color w:val="3333CC"/>
          <w:sz w:val="22"/>
          <w:szCs w:val="22"/>
        </w:rPr>
        <w:t>15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</w:t>
      </w:r>
      <w:r w:rsidR="00C12ECF">
        <w:rPr>
          <w:rFonts w:ascii="Book Antiqua" w:hAnsi="Book Antiqua"/>
          <w:b/>
          <w:bCs/>
          <w:noProof/>
          <w:color w:val="3333CC"/>
          <w:sz w:val="22"/>
          <w:szCs w:val="22"/>
        </w:rPr>
        <w:t>March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202</w:t>
      </w:r>
      <w:r w:rsidR="008A0E25">
        <w:rPr>
          <w:rFonts w:ascii="Book Antiqua" w:hAnsi="Book Antiqua"/>
          <w:b/>
          <w:bCs/>
          <w:noProof/>
          <w:color w:val="3333CC"/>
          <w:sz w:val="22"/>
          <w:szCs w:val="22"/>
        </w:rPr>
        <w:t>6</w:t>
      </w:r>
    </w:p>
    <w:p w14:paraId="740BDCE1" w14:textId="3B4013D0" w:rsidR="00951268" w:rsidRPr="00E8336B" w:rsidRDefault="00951268" w:rsidP="00951268">
      <w:pPr>
        <w:rPr>
          <w:rFonts w:ascii="Book Antiqua" w:hAnsi="Book Antiqua"/>
          <w:b/>
          <w:bCs/>
          <w:noProof/>
          <w:color w:val="000000"/>
          <w:sz w:val="22"/>
          <w:szCs w:val="22"/>
        </w:rPr>
      </w:pPr>
      <w:r w:rsidRPr="00BF6681">
        <w:rPr>
          <w:rFonts w:ascii="Book Antiqua" w:hAnsi="Book Antiqua"/>
          <w:noProof/>
          <w:color w:val="000000"/>
          <w:sz w:val="22"/>
          <w:szCs w:val="22"/>
        </w:rPr>
        <w:t xml:space="preserve">Acceptance information: </w:t>
      </w:r>
      <w:r w:rsidR="00D130D3">
        <w:rPr>
          <w:rFonts w:ascii="Book Antiqua" w:hAnsi="Book Antiqua"/>
          <w:b/>
          <w:bCs/>
          <w:noProof/>
          <w:color w:val="3333CC"/>
          <w:sz w:val="22"/>
          <w:szCs w:val="22"/>
        </w:rPr>
        <w:t>21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</w:t>
      </w:r>
      <w:r w:rsidR="00C12ECF">
        <w:rPr>
          <w:rFonts w:ascii="Book Antiqua" w:hAnsi="Book Antiqua"/>
          <w:b/>
          <w:bCs/>
          <w:noProof/>
          <w:color w:val="3333CC"/>
          <w:sz w:val="22"/>
          <w:szCs w:val="22"/>
        </w:rPr>
        <w:t>March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202</w:t>
      </w:r>
      <w:r w:rsidR="008A0E25">
        <w:rPr>
          <w:rFonts w:ascii="Book Antiqua" w:hAnsi="Book Antiqua"/>
          <w:b/>
          <w:bCs/>
          <w:noProof/>
          <w:color w:val="3333CC"/>
          <w:sz w:val="22"/>
          <w:szCs w:val="22"/>
        </w:rPr>
        <w:t>6</w:t>
      </w:r>
    </w:p>
    <w:p w14:paraId="6D48A3B5" w14:textId="1D07C3F8" w:rsidR="00951268" w:rsidRDefault="00951268" w:rsidP="00951268">
      <w:pPr>
        <w:rPr>
          <w:rFonts w:ascii="Book Antiqua" w:hAnsi="Book Antiqua"/>
          <w:b/>
          <w:bCs/>
          <w:noProof/>
          <w:color w:val="3333CC"/>
          <w:sz w:val="22"/>
          <w:szCs w:val="22"/>
        </w:rPr>
      </w:pPr>
      <w:r>
        <w:rPr>
          <w:rFonts w:ascii="Book Antiqua" w:hAnsi="Book Antiqua"/>
          <w:noProof/>
          <w:color w:val="000000"/>
          <w:sz w:val="22"/>
          <w:szCs w:val="22"/>
        </w:rPr>
        <w:t xml:space="preserve">Full paper submission deadline: </w:t>
      </w:r>
      <w:r w:rsidR="00156430">
        <w:rPr>
          <w:rFonts w:ascii="Book Antiqua" w:hAnsi="Book Antiqua"/>
          <w:b/>
          <w:bCs/>
          <w:noProof/>
          <w:color w:val="3333CC"/>
          <w:sz w:val="22"/>
          <w:szCs w:val="22"/>
        </w:rPr>
        <w:t>30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</w:t>
      </w:r>
      <w:r w:rsidR="00156430">
        <w:rPr>
          <w:rFonts w:ascii="Book Antiqua" w:hAnsi="Book Antiqua"/>
          <w:b/>
          <w:bCs/>
          <w:noProof/>
          <w:color w:val="3333CC"/>
          <w:sz w:val="22"/>
          <w:szCs w:val="22"/>
        </w:rPr>
        <w:t>April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202</w:t>
      </w:r>
      <w:r w:rsidR="008A0E25">
        <w:rPr>
          <w:rFonts w:ascii="Book Antiqua" w:hAnsi="Book Antiqua"/>
          <w:b/>
          <w:bCs/>
          <w:noProof/>
          <w:color w:val="3333CC"/>
          <w:sz w:val="22"/>
          <w:szCs w:val="22"/>
        </w:rPr>
        <w:t>6</w:t>
      </w:r>
    </w:p>
    <w:p w14:paraId="6A134930" w14:textId="77777777" w:rsidR="00BF6681" w:rsidRPr="00D623E7" w:rsidRDefault="00BF6681" w:rsidP="00BF6681">
      <w:pPr>
        <w:rPr>
          <w:rFonts w:ascii="Book Antiqua" w:hAnsi="Book Antiqua"/>
          <w:color w:val="000000"/>
          <w:sz w:val="16"/>
          <w:szCs w:val="16"/>
        </w:rPr>
      </w:pPr>
    </w:p>
    <w:tbl>
      <w:tblPr>
        <w:tblStyle w:val="GridTable5Dark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74"/>
        <w:gridCol w:w="5781"/>
        <w:gridCol w:w="3235"/>
      </w:tblGrid>
      <w:tr w:rsidR="000E0C37" w:rsidRPr="00D623E7" w14:paraId="5565B48F" w14:textId="77777777" w:rsidTr="00077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C9DBFF"/>
          </w:tcPr>
          <w:p w14:paraId="497445A2" w14:textId="77777777" w:rsidR="00AB5C10" w:rsidRPr="00D623E7" w:rsidRDefault="00AB5C10" w:rsidP="00AB5C10">
            <w:pPr>
              <w:rPr>
                <w:rFonts w:ascii="Book Antiqua" w:hAnsi="Book Antiqua"/>
                <w:b w:val="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0CA02A5A" w14:textId="77777777" w:rsidR="00AB5C10" w:rsidRPr="00077DF8" w:rsidRDefault="00AB5C10" w:rsidP="0057310C">
            <w:pPr>
              <w:spacing w:before="240" w:after="240"/>
              <w:rPr>
                <w:rFonts w:ascii="Book Antiqua" w:hAnsi="Book Antiqua"/>
                <w:b w:val="0"/>
                <w:color w:val="3333CC"/>
                <w:sz w:val="24"/>
              </w:rPr>
            </w:pPr>
            <w:r w:rsidRPr="00077DF8">
              <w:rPr>
                <w:rFonts w:ascii="Book Antiqua" w:hAnsi="Book Antiqua"/>
                <w:color w:val="3333CC"/>
                <w:sz w:val="24"/>
              </w:rPr>
              <w:t>PROPOSAL DETAILS</w:t>
            </w:r>
            <w:r w:rsidR="001C6A4A" w:rsidRPr="00077DF8">
              <w:rPr>
                <w:rFonts w:ascii="Book Antiqua" w:hAnsi="Book Antiqua"/>
                <w:color w:val="3333CC"/>
                <w:sz w:val="24"/>
              </w:rPr>
              <w:t xml:space="preserve"> </w:t>
            </w:r>
          </w:p>
        </w:tc>
        <w:tc>
          <w:tcPr>
            <w:tcW w:w="1499" w:type="pct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778571A5" w14:textId="77777777" w:rsidR="00AB5C10" w:rsidRPr="00D623E7" w:rsidRDefault="00AB5C10" w:rsidP="00AB5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4"/>
              </w:rPr>
            </w:pPr>
          </w:p>
        </w:tc>
      </w:tr>
      <w:tr w:rsidR="000E0C37" w:rsidRPr="00D623E7" w14:paraId="3BF294AC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9CCC843" w14:textId="77777777" w:rsidR="004F00A0" w:rsidRPr="00077DF8" w:rsidRDefault="004F00A0" w:rsidP="00E83E45">
            <w:pPr>
              <w:spacing w:before="60"/>
              <w:rPr>
                <w:rStyle w:val="Hyperlink"/>
                <w:rFonts w:ascii="Book Antiqua" w:hAnsi="Book Antiqua"/>
                <w:color w:val="3333CC"/>
                <w:sz w:val="24"/>
                <w:szCs w:val="3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szCs w:val="32"/>
                <w:u w:val="none"/>
              </w:rPr>
              <w:t>Proposal</w:t>
            </w:r>
          </w:p>
          <w:p w14:paraId="002B84EA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  <w:sz w:val="36"/>
                <w:szCs w:val="36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szCs w:val="32"/>
                <w:u w:val="none"/>
              </w:rPr>
              <w:t>Title</w:t>
            </w:r>
            <w:r w:rsidRPr="00077DF8">
              <w:rPr>
                <w:rFonts w:ascii="Book Antiqua" w:hAnsi="Book Antiqua"/>
                <w:color w:val="3333CC"/>
                <w:sz w:val="28"/>
                <w:szCs w:val="36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2096BEEE" w14:textId="77777777" w:rsidR="000769C6" w:rsidRPr="00D623E7" w:rsidRDefault="000769C6" w:rsidP="00AB5C10">
            <w:pPr>
              <w:rPr>
                <w:rFonts w:ascii="Book Antiqua" w:hAnsi="Book Antiqua"/>
                <w:b/>
              </w:rPr>
            </w:pPr>
          </w:p>
          <w:p w14:paraId="52277399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4E8A9337" w14:textId="77777777" w:rsidR="00C31A40" w:rsidRPr="00EE39B9" w:rsidRDefault="00BB2B0B" w:rsidP="00C31A40">
            <w:pPr>
              <w:spacing w:before="40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2"/>
                <w:szCs w:val="22"/>
              </w:rPr>
            </w:pPr>
            <w:r w:rsidRPr="00EE39B9">
              <w:rPr>
                <w:rFonts w:ascii="Book Antiqua" w:hAnsi="Book Antiqua"/>
                <w:sz w:val="22"/>
                <w:szCs w:val="22"/>
              </w:rPr>
              <w:t>T</w:t>
            </w:r>
            <w:r w:rsidR="00AB5C10" w:rsidRPr="00EE39B9">
              <w:rPr>
                <w:rFonts w:ascii="Book Antiqua" w:hAnsi="Book Antiqua"/>
                <w:sz w:val="22"/>
                <w:szCs w:val="22"/>
              </w:rPr>
              <w:t>he main title o</w:t>
            </w:r>
            <w:r w:rsidRPr="00EE39B9">
              <w:rPr>
                <w:rFonts w:ascii="Book Antiqua" w:hAnsi="Book Antiqua"/>
                <w:sz w:val="22"/>
                <w:szCs w:val="22"/>
              </w:rPr>
              <w:t>f the work</w:t>
            </w:r>
            <w:r w:rsidR="00AB5C10" w:rsidRPr="00EE39B9">
              <w:rPr>
                <w:rFonts w:ascii="Book Antiqua" w:hAnsi="Book Antiqua"/>
                <w:sz w:val="22"/>
                <w:szCs w:val="22"/>
              </w:rPr>
              <w:t>.</w:t>
            </w:r>
            <w:r w:rsidR="00C31A40" w:rsidRPr="00EE39B9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  <w:p w14:paraId="353E8EA1" w14:textId="77777777" w:rsidR="00AB5C10" w:rsidRPr="00EE39B9" w:rsidRDefault="00C31A40" w:rsidP="00C31A40">
            <w:pPr>
              <w:spacing w:before="40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22"/>
                <w:szCs w:val="22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Limit to no more than 10-15 words.</w:t>
            </w:r>
          </w:p>
        </w:tc>
      </w:tr>
      <w:tr w:rsidR="000E0C37" w:rsidRPr="00D623E7" w14:paraId="299E7987" w14:textId="77777777" w:rsidTr="00062905">
        <w:trPr>
          <w:trHeight w:val="10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643E70AF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  <w:sz w:val="24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Presentation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77"/>
              <w:gridCol w:w="2778"/>
            </w:tblGrid>
            <w:tr w:rsidR="003910EF" w:rsidRPr="00061B64" w14:paraId="68AEAABF" w14:textId="77777777" w:rsidTr="003910EF">
              <w:tc>
                <w:tcPr>
                  <w:tcW w:w="2777" w:type="dxa"/>
                </w:tcPr>
                <w:p w14:paraId="0AECACCD" w14:textId="4986DF26" w:rsidR="003910EF" w:rsidRPr="00061B64" w:rsidRDefault="003910EF" w:rsidP="003910EF">
                  <w:pPr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</w:pP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>Place [</w:t>
                  </w:r>
                  <w:r w:rsidRPr="00061B64">
                    <w:rPr>
                      <w:rFonts w:ascii="Book Antiqua" w:hAnsi="Book Antiqua"/>
                      <w:b/>
                      <w:color w:val="000000"/>
                      <w:sz w:val="18"/>
                      <w:szCs w:val="18"/>
                    </w:rPr>
                    <w:t>X</w:t>
                  </w: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>] below as applicable:</w:t>
                  </w:r>
                </w:p>
                <w:p w14:paraId="34ADDBA9" w14:textId="71598B6D" w:rsidR="003910EF" w:rsidRPr="00061B64" w:rsidRDefault="003910EF" w:rsidP="003910EF">
                  <w:pPr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</w:pP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[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]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</w:t>
                  </w:r>
                  <w:r w:rsidR="00156430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>Onsite</w:t>
                  </w: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Presentation </w:t>
                  </w:r>
                </w:p>
                <w:p w14:paraId="0CD0BC29" w14:textId="77777777" w:rsidR="003910EF" w:rsidRPr="00061B64" w:rsidRDefault="003910EF" w:rsidP="003910EF">
                  <w:pPr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</w:pP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[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]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Virtual Presentation</w:t>
                  </w:r>
                </w:p>
                <w:p w14:paraId="05F13488" w14:textId="3ECF3B99" w:rsidR="003910EF" w:rsidRPr="00061B64" w:rsidRDefault="003910EF" w:rsidP="003910EF">
                  <w:pPr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</w:pPr>
                  <w:r w:rsidRPr="00061B64">
                    <w:rPr>
                      <w:rFonts w:ascii="Book Antiqua" w:hAnsi="Book Antiqua"/>
                      <w:bCs/>
                      <w:color w:val="000000"/>
                      <w:sz w:val="18"/>
                      <w:szCs w:val="18"/>
                    </w:rPr>
                    <w:t xml:space="preserve">[ </w:t>
                  </w:r>
                  <w:proofErr w:type="gramStart"/>
                  <w:r w:rsidRPr="00061B64">
                    <w:rPr>
                      <w:rFonts w:ascii="Book Antiqua" w:hAnsi="Book Antiqua"/>
                      <w:bCs/>
                      <w:color w:val="000000"/>
                      <w:sz w:val="18"/>
                      <w:szCs w:val="18"/>
                    </w:rPr>
                    <w:t xml:space="preserve">  ]</w:t>
                  </w:r>
                  <w:proofErr w:type="gramEnd"/>
                  <w:r w:rsidRPr="00061B64">
                    <w:rPr>
                      <w:rFonts w:ascii="Book Antiqua" w:hAnsi="Book Antiqua"/>
                      <w:bCs/>
                      <w:color w:val="000000"/>
                      <w:sz w:val="18"/>
                      <w:szCs w:val="18"/>
                    </w:rPr>
                    <w:t xml:space="preserve"> Listener</w:t>
                  </w:r>
                </w:p>
              </w:tc>
              <w:tc>
                <w:tcPr>
                  <w:tcW w:w="2778" w:type="dxa"/>
                </w:tcPr>
                <w:p w14:paraId="415A1A71" w14:textId="2F1D605C" w:rsidR="003910EF" w:rsidRPr="00061B64" w:rsidRDefault="003910EF" w:rsidP="003910EF">
                  <w:pPr>
                    <w:rPr>
                      <w:rFonts w:ascii="Book Antiqua" w:eastAsia="Cambria" w:hAnsi="Book Antiqua"/>
                      <w:color w:val="000000"/>
                      <w:sz w:val="18"/>
                      <w:szCs w:val="18"/>
                    </w:rPr>
                  </w:pPr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Presentation language:                                                                    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 [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]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Lithuanian                                                                           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 [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 ]</w:t>
                  </w:r>
                  <w:proofErr w:type="gramEnd"/>
                  <w:r w:rsidRPr="00061B64"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  <w:t xml:space="preserve"> English</w:t>
                  </w:r>
                </w:p>
                <w:p w14:paraId="1178F729" w14:textId="77777777" w:rsidR="003910EF" w:rsidRPr="00061B64" w:rsidRDefault="003910EF" w:rsidP="003910EF">
                  <w:pPr>
                    <w:rPr>
                      <w:rFonts w:ascii="Book Antiqua" w:hAnsi="Book Antiqua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6A1EE968" w14:textId="14A4A222" w:rsidR="00DA06F9" w:rsidRPr="00DA06F9" w:rsidRDefault="00DA06F9" w:rsidP="00047D75">
            <w:pPr>
              <w:rPr>
                <w:rFonts w:ascii="Book Antiqua" w:hAnsi="Book Antiqua"/>
                <w:bCs/>
                <w:color w:val="000000"/>
                <w:szCs w:val="20"/>
              </w:rPr>
            </w:pPr>
          </w:p>
        </w:tc>
        <w:tc>
          <w:tcPr>
            <w:tcW w:w="1499" w:type="pct"/>
            <w:shd w:val="clear" w:color="auto" w:fill="F3F6FF"/>
          </w:tcPr>
          <w:p w14:paraId="3EED1DD6" w14:textId="4A7CA4D6" w:rsidR="00AB5C10" w:rsidRPr="00EE39B9" w:rsidRDefault="00AB5C10" w:rsidP="000E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16"/>
                <w:szCs w:val="16"/>
              </w:rPr>
            </w:pPr>
          </w:p>
        </w:tc>
      </w:tr>
      <w:tr w:rsidR="000E0C37" w:rsidRPr="00D623E7" w14:paraId="61CDDAB2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FA90144" w14:textId="77777777" w:rsidR="00AB5C10" w:rsidRPr="00077DF8" w:rsidRDefault="00C15163" w:rsidP="00AB5C10">
            <w:pPr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Proposal</w:t>
            </w:r>
            <w:r w:rsidR="00AB5C10"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 xml:space="preserve"> Description </w:t>
            </w:r>
          </w:p>
          <w:p w14:paraId="51A263A5" w14:textId="77777777" w:rsidR="00AB5C10" w:rsidRPr="00077DF8" w:rsidRDefault="00C15163" w:rsidP="00C15163">
            <w:pPr>
              <w:rPr>
                <w:rFonts w:ascii="Book Antiqua" w:hAnsi="Book Antiqua"/>
                <w:color w:val="3333CC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(A</w:t>
            </w:r>
            <w:r w:rsidR="00AB5C10"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bstrac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5DD597E4" w14:textId="53FCCE74" w:rsidR="00AB5C10" w:rsidRDefault="00AB5C10" w:rsidP="00AB5C10">
            <w:pPr>
              <w:rPr>
                <w:rFonts w:ascii="Book Antiqua" w:hAnsi="Book Antiqua"/>
                <w:sz w:val="18"/>
              </w:rPr>
            </w:pPr>
          </w:p>
          <w:p w14:paraId="24892B02" w14:textId="44AEB850" w:rsidR="00E83E45" w:rsidRDefault="00E83E45" w:rsidP="00AB5C10">
            <w:pPr>
              <w:rPr>
                <w:rFonts w:ascii="Book Antiqua" w:hAnsi="Book Antiqua"/>
                <w:sz w:val="18"/>
              </w:rPr>
            </w:pPr>
          </w:p>
          <w:p w14:paraId="7DE1ABC0" w14:textId="77777777" w:rsidR="00E83E45" w:rsidRPr="00E83E45" w:rsidRDefault="00E83E45" w:rsidP="00AB5C10">
            <w:pPr>
              <w:rPr>
                <w:rFonts w:ascii="Book Antiqua" w:hAnsi="Book Antiqua"/>
                <w:sz w:val="18"/>
              </w:rPr>
            </w:pPr>
          </w:p>
          <w:p w14:paraId="6630F5B2" w14:textId="77777777" w:rsidR="000769C6" w:rsidRPr="00D623E7" w:rsidRDefault="000769C6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F4E8EC5" w14:textId="77777777" w:rsidR="00AB5C10" w:rsidRPr="00EE39B9" w:rsidRDefault="00C15163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3333FF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Proposal</w:t>
            </w:r>
            <w:r w:rsidR="00AB5C10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description in the form of an abstract, summary, or synopsis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of</w:t>
            </w:r>
            <w:r w:rsidR="00AB5C10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150-200 words. </w:t>
            </w:r>
          </w:p>
          <w:p w14:paraId="03C804FF" w14:textId="4D7A1334" w:rsidR="00AB5C10" w:rsidRPr="00EE39B9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EE39B9">
              <w:rPr>
                <w:rFonts w:ascii="Book Antiqua" w:hAnsi="Book Antiqua"/>
                <w:sz w:val="16"/>
                <w:szCs w:val="16"/>
              </w:rPr>
              <w:t>Description should include all of the required components</w:t>
            </w:r>
            <w:r w:rsidR="00E6127A" w:rsidRPr="00EE39B9">
              <w:rPr>
                <w:rFonts w:ascii="Book Antiqua" w:hAnsi="Book Antiqua"/>
                <w:sz w:val="16"/>
                <w:szCs w:val="16"/>
              </w:rPr>
              <w:t>: goal of the research, methodology, main findings</w:t>
            </w:r>
            <w:r w:rsidRPr="00EE39B9">
              <w:rPr>
                <w:rFonts w:ascii="Book Antiqua" w:hAnsi="Book Antiqua"/>
                <w:sz w:val="16"/>
                <w:szCs w:val="16"/>
              </w:rPr>
              <w:t xml:space="preserve">.  </w:t>
            </w:r>
          </w:p>
          <w:p w14:paraId="27D2ECA9" w14:textId="5F3F989E" w:rsidR="00AB5C10" w:rsidRPr="00EE39B9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EE39B9">
              <w:rPr>
                <w:rFonts w:ascii="Book Antiqua" w:hAnsi="Book Antiqua"/>
                <w:noProof/>
                <w:sz w:val="16"/>
                <w:szCs w:val="16"/>
              </w:rPr>
              <w:t>Do not use references - such information may be provided in the final version of your paper for refereeing.</w:t>
            </w:r>
          </w:p>
        </w:tc>
      </w:tr>
      <w:tr w:rsidR="000E0C37" w:rsidRPr="00D623E7" w14:paraId="31E3A719" w14:textId="77777777" w:rsidTr="00077DF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14BCD8F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Keyword S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4419BA32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2A08E270" w14:textId="0E9FFEA0" w:rsidR="00AB5C10" w:rsidRPr="00EE39B9" w:rsidRDefault="00AB5C10" w:rsidP="004B3E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Limit to no more than </w:t>
            </w:r>
            <w:r w:rsidR="004B3E11" w:rsidRPr="00EE39B9">
              <w:rPr>
                <w:rFonts w:ascii="Book Antiqua" w:hAnsi="Book Antiqua"/>
                <w:color w:val="3333FF"/>
                <w:sz w:val="16"/>
                <w:szCs w:val="16"/>
              </w:rPr>
              <w:t>5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-</w:t>
            </w:r>
            <w:r w:rsidR="004B3E11" w:rsidRPr="00EE39B9">
              <w:rPr>
                <w:rFonts w:ascii="Book Antiqua" w:hAnsi="Book Antiqua"/>
                <w:color w:val="3333FF"/>
                <w:sz w:val="16"/>
                <w:szCs w:val="16"/>
              </w:rPr>
              <w:t>7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keywords that best categorize your work.</w:t>
            </w:r>
          </w:p>
        </w:tc>
      </w:tr>
      <w:tr w:rsidR="00D96C33" w:rsidRPr="00D623E7" w14:paraId="3A22378F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  <w:bottom w:val="none" w:sz="0" w:space="0" w:color="auto"/>
            </w:tcBorders>
            <w:shd w:val="clear" w:color="auto" w:fill="C9DBFF"/>
          </w:tcPr>
          <w:p w14:paraId="6E7C8E10" w14:textId="77777777" w:rsidR="00D96C33" w:rsidRPr="00077DF8" w:rsidRDefault="00D96C33" w:rsidP="00AB5C10">
            <w:pPr>
              <w:rPr>
                <w:rStyle w:val="Hyperlink"/>
                <w:rFonts w:ascii="Book Antiqua" w:hAnsi="Book Antiqua"/>
                <w:b w:val="0"/>
                <w:bCs w:val="0"/>
                <w:color w:val="3333CC"/>
                <w:sz w:val="24"/>
                <w:u w:val="none"/>
              </w:rPr>
            </w:pPr>
          </w:p>
          <w:p w14:paraId="5AC76E29" w14:textId="08E6B325" w:rsidR="00D96C33" w:rsidRPr="00077DF8" w:rsidRDefault="00D96C33" w:rsidP="00AB5C10">
            <w:pPr>
              <w:rPr>
                <w:rStyle w:val="Hyperlink"/>
                <w:rFonts w:ascii="Book Antiqua" w:hAnsi="Book Antiqua"/>
                <w:b w:val="0"/>
                <w:bCs w:val="0"/>
                <w:color w:val="3333CC"/>
                <w:sz w:val="24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Conference</w:t>
            </w:r>
            <w:r w:rsidR="00E0014B" w:rsidRPr="00077DF8"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  <w:t>s</w:t>
            </w:r>
          </w:p>
          <w:p w14:paraId="7434BBF3" w14:textId="7EC80727" w:rsidR="00D96C33" w:rsidRPr="00077DF8" w:rsidRDefault="00D96C33" w:rsidP="00AB5C10">
            <w:pPr>
              <w:rPr>
                <w:rStyle w:val="Hyperlink"/>
                <w:rFonts w:ascii="Book Antiqua" w:hAnsi="Book Antiqua"/>
                <w:color w:val="3333CC"/>
                <w:sz w:val="24"/>
                <w:u w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668BDB60" w14:textId="77777777" w:rsidR="00D96C33" w:rsidRPr="00E83E45" w:rsidRDefault="00D96C33" w:rsidP="00D96C33">
            <w:pPr>
              <w:rPr>
                <w:rFonts w:ascii="Book Antiqua" w:hAnsi="Book Antiqua"/>
                <w:sz w:val="18"/>
              </w:rPr>
            </w:pPr>
            <w:r w:rsidRPr="00E83E45">
              <w:rPr>
                <w:rFonts w:ascii="Book Antiqua" w:hAnsi="Book Antiqua"/>
                <w:sz w:val="18"/>
              </w:rPr>
              <w:t>Place [X] below as applicable:</w:t>
            </w:r>
          </w:p>
          <w:p w14:paraId="1E6BCCD7" w14:textId="77777777" w:rsidR="00D96C33" w:rsidRPr="00D96C33" w:rsidRDefault="00D96C33" w:rsidP="00D96C33">
            <w:pPr>
              <w:rPr>
                <w:rFonts w:ascii="Book Antiqua" w:hAnsi="Book Antiqua"/>
              </w:rPr>
            </w:pPr>
          </w:p>
          <w:p w14:paraId="289E1B37" w14:textId="1FE4CB9F" w:rsidR="00D96C33" w:rsidRDefault="00D96C33" w:rsidP="00E6127A">
            <w:pPr>
              <w:rPr>
                <w:rFonts w:ascii="Book Antiqua" w:hAnsi="Book Antiqua"/>
              </w:rPr>
            </w:pPr>
            <w:proofErr w:type="gramStart"/>
            <w:r w:rsidRPr="00D96C33">
              <w:rPr>
                <w:rFonts w:ascii="Book Antiqua" w:hAnsi="Book Antiqua"/>
              </w:rPr>
              <w:t>[  ]</w:t>
            </w:r>
            <w:proofErr w:type="gramEnd"/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1</w:t>
            </w:r>
            <w:r w:rsidR="008A0E25">
              <w:rPr>
                <w:rFonts w:ascii="Book Antiqua" w:hAnsi="Book Antiqua"/>
              </w:rPr>
              <w:t>7</w:t>
            </w:r>
            <w:r w:rsidR="00E6127A" w:rsidRPr="00E6127A">
              <w:rPr>
                <w:rFonts w:ascii="Book Antiqua" w:hAnsi="Book Antiqua"/>
                <w:vertAlign w:val="superscript"/>
              </w:rPr>
              <w:t>th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International Scientific Conference „</w:t>
            </w:r>
            <w:r w:rsidR="00151383">
              <w:rPr>
                <w:rFonts w:ascii="Times New Roman" w:eastAsia="Times New Roman" w:hAnsi="Times New Roman"/>
                <w:color w:val="000000"/>
                <w:bdr w:val="none" w:sz="0" w:space="0" w:color="auto" w:frame="1"/>
                <w:lang w:val="en-GB" w:eastAsia="lt-LT"/>
              </w:rPr>
              <w:t xml:space="preserve"> </w:t>
            </w:r>
            <w:r w:rsidR="00151383" w:rsidRPr="00151383">
              <w:rPr>
                <w:rFonts w:ascii="Times New Roman" w:eastAsia="Times New Roman" w:hAnsi="Times New Roman"/>
                <w:b/>
                <w:color w:val="000000"/>
                <w:bdr w:val="none" w:sz="0" w:space="0" w:color="auto" w:frame="1"/>
                <w:lang w:val="en-GB" w:eastAsia="lt-LT"/>
              </w:rPr>
              <w:t xml:space="preserve">Contemporary Paradigms of Public </w:t>
            </w:r>
            <w:proofErr w:type="gramStart"/>
            <w:r w:rsidR="00151383" w:rsidRPr="00151383">
              <w:rPr>
                <w:rFonts w:ascii="Times New Roman" w:eastAsia="Times New Roman" w:hAnsi="Times New Roman"/>
                <w:b/>
                <w:color w:val="000000"/>
                <w:bdr w:val="none" w:sz="0" w:space="0" w:color="auto" w:frame="1"/>
                <w:lang w:val="en-GB" w:eastAsia="lt-LT"/>
              </w:rPr>
              <w:t>Security</w:t>
            </w:r>
            <w:r w:rsidRPr="00D96C33">
              <w:rPr>
                <w:rFonts w:ascii="Book Antiqua" w:hAnsi="Book Antiqua"/>
              </w:rPr>
              <w:t>“</w:t>
            </w:r>
            <w:r w:rsidR="008838AC">
              <w:rPr>
                <w:rFonts w:ascii="Book Antiqua" w:hAnsi="Book Antiqua"/>
              </w:rPr>
              <w:t xml:space="preserve"> (</w:t>
            </w:r>
            <w:proofErr w:type="gramEnd"/>
            <w:r w:rsidR="008838AC">
              <w:rPr>
                <w:rFonts w:ascii="Book Antiqua" w:hAnsi="Book Antiqua"/>
              </w:rPr>
              <w:t>April 16</w:t>
            </w:r>
            <w:r w:rsidR="008838AC" w:rsidRPr="008838AC">
              <w:rPr>
                <w:rFonts w:ascii="Book Antiqua" w:hAnsi="Book Antiqua"/>
                <w:vertAlign w:val="superscript"/>
              </w:rPr>
              <w:t>th</w:t>
            </w:r>
            <w:r w:rsidR="008838AC">
              <w:rPr>
                <w:rFonts w:ascii="Book Antiqua" w:hAnsi="Book Antiqua"/>
              </w:rPr>
              <w:t xml:space="preserve">, 2026) </w:t>
            </w:r>
          </w:p>
          <w:p w14:paraId="69A26866" w14:textId="77777777" w:rsidR="00D96D2B" w:rsidRPr="00D96C33" w:rsidRDefault="00D96D2B" w:rsidP="00E6127A">
            <w:pPr>
              <w:rPr>
                <w:rFonts w:ascii="Book Antiqua" w:hAnsi="Book Antiqua"/>
              </w:rPr>
            </w:pPr>
          </w:p>
          <w:p w14:paraId="3318DEA3" w14:textId="1E331864" w:rsidR="00D96C33" w:rsidRDefault="00D96C33" w:rsidP="00E6127A">
            <w:pPr>
              <w:rPr>
                <w:rFonts w:ascii="Book Antiqua" w:hAnsi="Book Antiqua"/>
              </w:rPr>
            </w:pPr>
            <w:r w:rsidRPr="00D96C33">
              <w:rPr>
                <w:rFonts w:ascii="Book Antiqua" w:hAnsi="Book Antiqua"/>
              </w:rPr>
              <w:t>[</w:t>
            </w:r>
            <w:r w:rsidR="00E0014B">
              <w:rPr>
                <w:rFonts w:ascii="Book Antiqua" w:hAnsi="Book Antiqua"/>
              </w:rPr>
              <w:t xml:space="preserve"> 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]</w:t>
            </w:r>
            <w:r w:rsidR="00E6127A">
              <w:rPr>
                <w:rFonts w:ascii="Book Antiqua" w:hAnsi="Book Antiqua"/>
              </w:rPr>
              <w:t xml:space="preserve"> </w:t>
            </w:r>
            <w:r w:rsidR="00441BB6">
              <w:rPr>
                <w:rFonts w:ascii="Book Antiqua" w:hAnsi="Book Antiqua"/>
              </w:rPr>
              <w:t>2</w:t>
            </w:r>
            <w:r w:rsidR="008A0E25">
              <w:rPr>
                <w:rFonts w:ascii="Book Antiqua" w:hAnsi="Book Antiqua"/>
              </w:rPr>
              <w:t>3</w:t>
            </w:r>
            <w:r w:rsidRPr="00E6127A">
              <w:rPr>
                <w:rFonts w:ascii="Book Antiqua" w:hAnsi="Book Antiqua"/>
                <w:vertAlign w:val="superscript"/>
              </w:rPr>
              <w:t>th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International Scientific Conference „</w:t>
            </w:r>
            <w:r w:rsidRPr="00CF4B64">
              <w:rPr>
                <w:rFonts w:ascii="Book Antiqua" w:hAnsi="Book Antiqua"/>
                <w:b/>
                <w:bCs/>
              </w:rPr>
              <w:t>Human Potential Development</w:t>
            </w:r>
            <w:r w:rsidRPr="00D96C33">
              <w:rPr>
                <w:rFonts w:ascii="Book Antiqua" w:hAnsi="Book Antiqua"/>
              </w:rPr>
              <w:t>“</w:t>
            </w:r>
            <w:r w:rsidR="008838AC">
              <w:rPr>
                <w:rFonts w:ascii="Book Antiqua" w:hAnsi="Book Antiqua"/>
              </w:rPr>
              <w:t xml:space="preserve"> (April 16</w:t>
            </w:r>
            <w:r w:rsidR="008838AC" w:rsidRPr="008838AC">
              <w:rPr>
                <w:rFonts w:ascii="Book Antiqua" w:hAnsi="Book Antiqua"/>
                <w:vertAlign w:val="superscript"/>
              </w:rPr>
              <w:t>th</w:t>
            </w:r>
            <w:r w:rsidR="008838AC">
              <w:rPr>
                <w:rFonts w:ascii="Book Antiqua" w:hAnsi="Book Antiqua"/>
              </w:rPr>
              <w:t>, 2026)</w:t>
            </w:r>
          </w:p>
          <w:p w14:paraId="261B4780" w14:textId="52BCE137" w:rsidR="00D96C33" w:rsidRPr="00D623E7" w:rsidRDefault="00D96C33" w:rsidP="00D96C3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F92B477" w14:textId="012E74E6" w:rsidR="00D96C33" w:rsidRPr="00EE39B9" w:rsidRDefault="00D96C33" w:rsidP="004B3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Please indicate title of the conference that you would like to participate</w:t>
            </w:r>
            <w:r w:rsidR="00E6127A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in</w:t>
            </w:r>
          </w:p>
        </w:tc>
      </w:tr>
    </w:tbl>
    <w:p w14:paraId="12EAE38E" w14:textId="2616579E" w:rsidR="00AB5C10" w:rsidRDefault="00AB5C10" w:rsidP="00AB5C10">
      <w:pPr>
        <w:rPr>
          <w:rFonts w:ascii="Book Antiqua" w:hAnsi="Book Antiqua"/>
        </w:rPr>
      </w:pPr>
    </w:p>
    <w:p w14:paraId="422C0A30" w14:textId="77777777" w:rsidR="00077DF8" w:rsidRDefault="00077DF8" w:rsidP="00AB5C10">
      <w:pPr>
        <w:rPr>
          <w:rFonts w:ascii="Book Antiqua" w:hAnsi="Book Antiqua"/>
        </w:rPr>
      </w:pPr>
    </w:p>
    <w:p w14:paraId="23DA73E8" w14:textId="77777777" w:rsidR="00D623E7" w:rsidRPr="00D623E7" w:rsidRDefault="00D623E7" w:rsidP="00AB5C10">
      <w:pPr>
        <w:rPr>
          <w:rFonts w:ascii="Book Antiqua" w:hAnsi="Book Antiqua"/>
        </w:rPr>
      </w:pPr>
    </w:p>
    <w:tbl>
      <w:tblPr>
        <w:tblStyle w:val="ListTable4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9DBFF"/>
        <w:tblLook w:val="00A0" w:firstRow="1" w:lastRow="0" w:firstColumn="1" w:lastColumn="0" w:noHBand="0" w:noVBand="0"/>
      </w:tblPr>
      <w:tblGrid>
        <w:gridCol w:w="1838"/>
        <w:gridCol w:w="35"/>
        <w:gridCol w:w="5682"/>
        <w:gridCol w:w="3235"/>
      </w:tblGrid>
      <w:tr w:rsidR="00AB5C10" w:rsidRPr="00D623E7" w14:paraId="7762BEFE" w14:textId="77777777" w:rsidTr="00077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C9DBFF"/>
          </w:tcPr>
          <w:p w14:paraId="0E9D59F6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tcBorders>
              <w:top w:val="none" w:sz="0" w:space="0" w:color="auto"/>
              <w:bottom w:val="single" w:sz="4" w:space="0" w:color="auto"/>
            </w:tcBorders>
            <w:shd w:val="clear" w:color="auto" w:fill="C9DBFF"/>
          </w:tcPr>
          <w:p w14:paraId="4590DB34" w14:textId="77777777" w:rsidR="00AB5C10" w:rsidRPr="00077DF8" w:rsidRDefault="00FC58EA" w:rsidP="006C6C3F">
            <w:pPr>
              <w:spacing w:before="120" w:after="120"/>
              <w:rPr>
                <w:rFonts w:ascii="Book Antiqua" w:hAnsi="Book Antiqua"/>
                <w:b w:val="0"/>
                <w:color w:val="3333CC"/>
              </w:rPr>
            </w:pPr>
            <w:r w:rsidRPr="00077DF8">
              <w:rPr>
                <w:rFonts w:ascii="Book Antiqua" w:hAnsi="Book Antiqua"/>
                <w:color w:val="3333CC"/>
                <w:sz w:val="22"/>
              </w:rPr>
              <w:t xml:space="preserve">FIRST </w:t>
            </w:r>
            <w:r w:rsidR="00AB5C10" w:rsidRPr="00077DF8">
              <w:rPr>
                <w:rFonts w:ascii="Book Antiqua" w:hAnsi="Book Antiqua"/>
                <w:color w:val="3333CC"/>
                <w:sz w:val="22"/>
              </w:rPr>
              <w:t>AUTHOR DETAILS</w:t>
            </w:r>
          </w:p>
        </w:tc>
        <w:tc>
          <w:tcPr>
            <w:tcW w:w="1499" w:type="pct"/>
            <w:tcBorders>
              <w:top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61363381" w14:textId="77777777" w:rsidR="00AB5C10" w:rsidRPr="00D623E7" w:rsidRDefault="00AB5C10" w:rsidP="00AB5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AB5C10" w:rsidRPr="00D623E7" w14:paraId="51FB3856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245FC07" w14:textId="77777777" w:rsidR="00AB5C10" w:rsidRPr="00077DF8" w:rsidRDefault="00AB5C10" w:rsidP="00AB5C10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bookmarkStart w:id="0" w:name="_Hlk95736649"/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71E265CB" w14:textId="77777777" w:rsidR="00AB5C10" w:rsidRPr="00077DF8" w:rsidRDefault="00AB5C10" w:rsidP="00AB5C10">
            <w:pPr>
              <w:rPr>
                <w:rFonts w:ascii="Book Antiqua" w:hAnsi="Book Antiqua"/>
                <w:color w:val="3333CC"/>
                <w:szCs w:val="20"/>
              </w:rPr>
            </w:pPr>
          </w:p>
        </w:tc>
        <w:tc>
          <w:tcPr>
            <w:tcW w:w="1499" w:type="pct"/>
            <w:shd w:val="clear" w:color="auto" w:fill="F3F6FF"/>
          </w:tcPr>
          <w:p w14:paraId="628C0063" w14:textId="2FF7CA54" w:rsidR="00161B07" w:rsidRPr="00077DF8" w:rsidRDefault="00AB5C10" w:rsidP="001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</w:t>
            </w:r>
            <w:r w:rsidR="00161B07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Prof.; etc</w:t>
            </w:r>
            <w:r w:rsidR="00426E83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.</w:t>
            </w:r>
          </w:p>
          <w:p w14:paraId="15680101" w14:textId="6BB38F43" w:rsidR="00AB5C10" w:rsidRPr="00077DF8" w:rsidRDefault="00426E83" w:rsidP="001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="00F81379" w:rsidRPr="00077DF8">
              <w:rPr>
                <w:noProof/>
                <w:color w:val="3333FF"/>
                <w:sz w:val="16"/>
              </w:rPr>
              <w:t>/</w:t>
            </w:r>
            <w:r w:rsidR="00F81379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</w:t>
            </w:r>
            <w:r w:rsidR="00161B07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etc.</w:t>
            </w:r>
          </w:p>
        </w:tc>
      </w:tr>
      <w:tr w:rsidR="00AB5C10" w:rsidRPr="00D623E7" w14:paraId="146D689C" w14:textId="77777777" w:rsidTr="00753421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DAD2531" w14:textId="61F3BA3C" w:rsidR="00AB5C10" w:rsidRPr="00077DF8" w:rsidRDefault="00AB5C10" w:rsidP="00AB5C10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lastRenderedPageBreak/>
              <w:t>Name</w:t>
            </w:r>
            <w:r w:rsidR="00151383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66789C7E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C1889DB" w14:textId="77777777" w:rsidR="00AB5C10" w:rsidRPr="00077DF8" w:rsidRDefault="00AB5C10" w:rsidP="00AB5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AB5C10" w:rsidRPr="00D623E7" w14:paraId="744E9D98" w14:textId="77777777" w:rsidTr="00753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4452D82D" w14:textId="77777777" w:rsidR="00AB5C10" w:rsidRPr="00077DF8" w:rsidRDefault="00AB5C10" w:rsidP="00AB5C10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393C1655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51318881" w14:textId="77777777" w:rsidR="00AB5C10" w:rsidRPr="00077DF8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AB5C10" w:rsidRPr="00D623E7" w14:paraId="01F9FD62" w14:textId="77777777" w:rsidTr="00077D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0700BD2B" w14:textId="77777777" w:rsidR="00C31A40" w:rsidRPr="00077DF8" w:rsidRDefault="00AB5C10" w:rsidP="00C31A40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4265D24B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57415F83" w14:textId="38971261" w:rsidR="00AB5C10" w:rsidRPr="00077DF8" w:rsidRDefault="00AB5C10" w:rsidP="00077D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This is compulsory as your proposals cannot be submitted without an email address.</w:t>
            </w:r>
            <w:r w:rsidR="00C31A40"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  </w:t>
            </w:r>
            <w:r w:rsidR="00C31A40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Institutional e</w:t>
            </w:r>
            <w:r w:rsid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-</w:t>
            </w:r>
            <w:r w:rsidR="00C31A40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addresses are preferred.</w:t>
            </w:r>
          </w:p>
        </w:tc>
      </w:tr>
      <w:tr w:rsidR="00AB5C10" w:rsidRPr="00D623E7" w14:paraId="22FA59B0" w14:textId="77777777" w:rsidTr="00F35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39F337B" w14:textId="77777777" w:rsidR="00AB5C10" w:rsidRPr="00077DF8" w:rsidRDefault="00AB5C10" w:rsidP="00AB5C10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2D86BEAA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254D5674" w14:textId="77777777" w:rsidR="00AB5C10" w:rsidRPr="00077DF8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bookmarkEnd w:id="0"/>
      <w:tr w:rsidR="00FC58EA" w:rsidRPr="00D623E7" w14:paraId="35443C60" w14:textId="77777777" w:rsidTr="00062905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2B58170C" w14:textId="77777777" w:rsidR="00FC58EA" w:rsidRPr="00D623E7" w:rsidRDefault="00FC58EA" w:rsidP="00346F16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6D78F6B5" w14:textId="77777777" w:rsidR="00FC58EA" w:rsidRPr="006C6C3F" w:rsidRDefault="00FC58EA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</w:t>
            </w:r>
            <w:r w:rsidR="007A28C2" w:rsidRPr="006C6C3F">
              <w:rPr>
                <w:rFonts w:ascii="Book Antiqua" w:hAnsi="Book Antiqua"/>
                <w:color w:val="3333CC"/>
                <w:sz w:val="22"/>
              </w:rPr>
              <w:t xml:space="preserve">  </w:t>
            </w:r>
            <w:r w:rsidRPr="006C6C3F">
              <w:rPr>
                <w:rFonts w:ascii="Book Antiqua" w:hAnsi="Book Antiqua"/>
                <w:color w:val="3333CC"/>
                <w:sz w:val="22"/>
              </w:rPr>
              <w:t>2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549D654E" w14:textId="77777777" w:rsidR="00FC58EA" w:rsidRPr="00D623E7" w:rsidRDefault="00FC58EA" w:rsidP="00346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64862737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25BC10F" w14:textId="1E1CDBFD" w:rsidR="00151383" w:rsidRPr="00151383" w:rsidRDefault="00151383" w:rsidP="00151383">
            <w:pPr>
              <w:rPr>
                <w:rFonts w:ascii="Book Antiqua" w:hAnsi="Book Antiqua"/>
              </w:rPr>
            </w:pPr>
            <w:r w:rsidRPr="00151383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0A1F83" w14:textId="77777777" w:rsidR="00151383" w:rsidRPr="00151383" w:rsidRDefault="00151383" w:rsidP="00151383">
            <w:pPr>
              <w:spacing w:before="120" w:after="120"/>
              <w:rPr>
                <w:rFonts w:ascii="Book Antiqua" w:hAnsi="Book Antiqua"/>
                <w:color w:val="3333CC"/>
                <w:sz w:val="22"/>
              </w:rPr>
            </w:pP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auto"/>
          </w:tcPr>
          <w:p w14:paraId="5BA72FA5" w14:textId="77777777" w:rsidR="00151383" w:rsidRPr="00151383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151383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4067ADDF" w14:textId="37DBC5A7" w:rsidR="00151383" w:rsidRPr="00151383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</w:rPr>
            </w:pP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151383">
              <w:rPr>
                <w:noProof/>
                <w:color w:val="3333FF"/>
                <w:sz w:val="16"/>
              </w:rPr>
              <w:t>/</w:t>
            </w: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1B3E621D" w14:textId="77777777" w:rsidTr="00062905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5CCFCF4" w14:textId="2BF692DC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2F052F57" w14:textId="6158920D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4F5F82A" w14:textId="429C8C01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672064FF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7146C92E" w14:textId="3316116A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43A0DD53" w14:textId="0671C7BD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54159D6" w14:textId="4CF13CE9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2027EAB9" w14:textId="77777777" w:rsidTr="00062905">
        <w:trPr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A88DB20" w14:textId="3F01F612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1F4B4134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251134EB" w14:textId="35328B95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tr w:rsidR="006C6C3F" w:rsidRPr="00D623E7" w14:paraId="07BDB078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59543A2C" w14:textId="77777777" w:rsidR="006C6C3F" w:rsidRPr="00D623E7" w:rsidRDefault="006C6C3F" w:rsidP="00B80C65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0F488540" w14:textId="506E097C" w:rsidR="006C6C3F" w:rsidRPr="006C6C3F" w:rsidRDefault="006C6C3F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  </w:t>
            </w:r>
            <w:r>
              <w:rPr>
                <w:rFonts w:ascii="Book Antiqua" w:hAnsi="Book Antiqua"/>
                <w:color w:val="3333CC"/>
                <w:sz w:val="22"/>
              </w:rPr>
              <w:t>3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6C2CA4DD" w14:textId="77777777" w:rsidR="006C6C3F" w:rsidRPr="00D623E7" w:rsidRDefault="006C6C3F" w:rsidP="00B80C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58662C2C" w14:textId="77777777" w:rsidTr="0006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3279A94" w14:textId="7F10F5D6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82C9ADC" w14:textId="48B405FB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432478A" w14:textId="77777777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423DD020" w14:textId="07EF4B08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077DF8">
              <w:rPr>
                <w:noProof/>
                <w:color w:val="3333FF"/>
                <w:sz w:val="16"/>
              </w:rPr>
              <w:t>/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47C08419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2B977F0" w14:textId="5C9DAEF7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003B17DF" w14:textId="284E2CF9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60F65C7" w14:textId="1E3365BE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7219EC22" w14:textId="77777777" w:rsidTr="00062905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5D504224" w14:textId="6784DA9F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6B0642BB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6A3AF019" w14:textId="6EC3F2C8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65D3783E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53DB4B3" w14:textId="7CB8CB32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2B49F778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4FA77229" w14:textId="585833D9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tr w:rsidR="006C6C3F" w:rsidRPr="00D623E7" w14:paraId="7256F477" w14:textId="77777777" w:rsidTr="00062905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3F987E3C" w14:textId="77777777" w:rsidR="006C6C3F" w:rsidRPr="00D623E7" w:rsidRDefault="006C6C3F" w:rsidP="00B80C65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582FA4C1" w14:textId="39CCBF14" w:rsidR="006C6C3F" w:rsidRPr="006C6C3F" w:rsidRDefault="006C6C3F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  </w:t>
            </w:r>
            <w:r>
              <w:rPr>
                <w:rFonts w:ascii="Book Antiqua" w:hAnsi="Book Antiqua"/>
                <w:color w:val="3333CC"/>
                <w:sz w:val="22"/>
              </w:rPr>
              <w:t>4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36D05B9A" w14:textId="77777777" w:rsidR="006C6C3F" w:rsidRPr="00D623E7" w:rsidRDefault="006C6C3F" w:rsidP="00B80C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2CC38E1A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CED6B0D" w14:textId="38D812CF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D3695BA" w14:textId="54566EE2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0323AB33" w14:textId="77777777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121AE4AD" w14:textId="0A6B889D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077DF8">
              <w:rPr>
                <w:noProof/>
                <w:color w:val="3333FF"/>
                <w:sz w:val="16"/>
              </w:rPr>
              <w:t>/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33B51265" w14:textId="77777777" w:rsidTr="00062905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52F3956" w14:textId="647304F5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FB7736E" w14:textId="2B92128E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1BD41EFA" w14:textId="028B8477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2B94636E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3484D5E7" w14:textId="76B72BD4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670ED47C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EFA8385" w14:textId="6C195F0C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261B6072" w14:textId="77777777" w:rsidTr="00062905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4BA9A9E" w14:textId="034FC358" w:rsidR="00151383" w:rsidRPr="00077DF8" w:rsidRDefault="00151383" w:rsidP="00151383">
            <w:pPr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yperlink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5CA6229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502492AA" w14:textId="2605B6DA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</w:tbl>
    <w:p w14:paraId="11FC0B7E" w14:textId="77777777" w:rsidR="00FC58EA" w:rsidRPr="00D623E7" w:rsidRDefault="00FC58EA" w:rsidP="00AB5C10">
      <w:pPr>
        <w:rPr>
          <w:rFonts w:ascii="Book Antiqua" w:hAnsi="Book Antiqua"/>
          <w:color w:val="000000"/>
          <w:szCs w:val="20"/>
        </w:rPr>
      </w:pPr>
    </w:p>
    <w:p w14:paraId="78D38348" w14:textId="4BD154BB" w:rsidR="00C15163" w:rsidRDefault="00C15163" w:rsidP="00AB5C10">
      <w:pPr>
        <w:rPr>
          <w:rFonts w:ascii="Book Antiqua" w:hAnsi="Book Antiqua"/>
          <w:i/>
          <w:color w:val="000080"/>
        </w:rPr>
      </w:pPr>
    </w:p>
    <w:p w14:paraId="3C77F819" w14:textId="77777777" w:rsidR="008A0E25" w:rsidRDefault="00EE39B9" w:rsidP="00EE39B9">
      <w:r w:rsidRPr="00EE39B9">
        <w:rPr>
          <w:rFonts w:ascii="Book Antiqua" w:hAnsi="Book Antiqua"/>
          <w:sz w:val="22"/>
          <w:szCs w:val="28"/>
        </w:rPr>
        <w:t>Please, complete this form, and email as an attachment to</w:t>
      </w:r>
      <w:r w:rsidRPr="00EE39B9">
        <w:rPr>
          <w:rFonts w:ascii="Book Antiqua" w:hAnsi="Book Antiqua"/>
          <w:bCs/>
          <w:sz w:val="18"/>
          <w:szCs w:val="22"/>
        </w:rPr>
        <w:t xml:space="preserve"> </w:t>
      </w:r>
      <w:hyperlink r:id="rId12" w:history="1">
        <w:r w:rsidR="00F35174" w:rsidRPr="00455AB2">
          <w:rPr>
            <w:rStyle w:val="Hyperlink"/>
            <w:rFonts w:ascii="Book Antiqua" w:hAnsi="Book Antiqua"/>
            <w:bCs/>
            <w:szCs w:val="22"/>
          </w:rPr>
          <w:t>sustainsecure@mruni.eu</w:t>
        </w:r>
      </w:hyperlink>
    </w:p>
    <w:p w14:paraId="3FD23E1F" w14:textId="728D941C" w:rsidR="00EE39B9" w:rsidRPr="00EE39B9" w:rsidRDefault="00F35174" w:rsidP="00EE39B9">
      <w:pPr>
        <w:rPr>
          <w:rFonts w:ascii="Book Antiqua" w:hAnsi="Book Antiqua"/>
          <w:sz w:val="22"/>
        </w:rPr>
      </w:pPr>
      <w:r>
        <w:rPr>
          <w:rStyle w:val="Hyperlink"/>
          <w:rFonts w:ascii="Book Antiqua" w:hAnsi="Book Antiqua"/>
          <w:bCs/>
          <w:color w:val="auto"/>
          <w:szCs w:val="22"/>
        </w:rPr>
        <w:t xml:space="preserve"> </w:t>
      </w:r>
    </w:p>
    <w:sectPr w:rsidR="00EE39B9" w:rsidRPr="00EE39B9" w:rsidSect="00E83E45">
      <w:headerReference w:type="default" r:id="rId13"/>
      <w:footerReference w:type="even" r:id="rId14"/>
      <w:footerReference w:type="default" r:id="rId15"/>
      <w:pgSz w:w="12240" w:h="15840"/>
      <w:pgMar w:top="-864" w:right="720" w:bottom="720" w:left="720" w:header="173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579CC" w14:textId="77777777" w:rsidR="007B2519" w:rsidRDefault="007B2519">
      <w:r>
        <w:separator/>
      </w:r>
    </w:p>
  </w:endnote>
  <w:endnote w:type="continuationSeparator" w:id="0">
    <w:p w14:paraId="4C4969A8" w14:textId="77777777" w:rsidR="007B2519" w:rsidRDefault="007B2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roid Sans">
    <w:altName w:val="Times New Roman"/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85063" w14:textId="77777777" w:rsidR="004B4C92" w:rsidRDefault="00BB2B0B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3F996" w14:textId="53291F1C" w:rsidR="00C32501" w:rsidRDefault="00C32501">
    <w:pPr>
      <w:pStyle w:val="Footer"/>
      <w:jc w:val="right"/>
    </w:pPr>
  </w:p>
  <w:p w14:paraId="29AACAC2" w14:textId="77777777" w:rsidR="00AB5C10" w:rsidRPr="00DB67D9" w:rsidRDefault="00AB5C10">
    <w:pPr>
      <w:pStyle w:val="Footer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F2BCF" w14:textId="77777777" w:rsidR="007B2519" w:rsidRDefault="007B2519">
      <w:r>
        <w:separator/>
      </w:r>
    </w:p>
  </w:footnote>
  <w:footnote w:type="continuationSeparator" w:id="0">
    <w:p w14:paraId="068F9F2E" w14:textId="77777777" w:rsidR="007B2519" w:rsidRDefault="007B25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563" w:type="dxa"/>
      <w:tblLook w:val="04A0" w:firstRow="1" w:lastRow="0" w:firstColumn="1" w:lastColumn="0" w:noHBand="0" w:noVBand="1"/>
    </w:tblPr>
    <w:tblGrid>
      <w:gridCol w:w="6912"/>
      <w:gridCol w:w="4651"/>
    </w:tblGrid>
    <w:tr w:rsidR="00DB67D9" w:rsidRPr="00E0014B" w14:paraId="646AA5A7" w14:textId="77777777" w:rsidTr="007539F9">
      <w:trPr>
        <w:trHeight w:val="1132"/>
      </w:trPr>
      <w:tc>
        <w:tcPr>
          <w:tcW w:w="6912" w:type="dxa"/>
        </w:tcPr>
        <w:p w14:paraId="30004060" w14:textId="7A42153F" w:rsidR="00DB67D9" w:rsidRPr="004F0844" w:rsidRDefault="00E0014B" w:rsidP="008D0694">
          <w:pPr>
            <w:jc w:val="center"/>
            <w:rPr>
              <w:rFonts w:ascii="Times New Roman" w:eastAsia="Times New Roman" w:hAnsi="Times New Roman"/>
              <w:sz w:val="16"/>
              <w:szCs w:val="16"/>
              <w:lang w:eastAsia="it-IT"/>
            </w:rPr>
          </w:pPr>
          <w:r>
            <w:rPr>
              <w:rFonts w:ascii="Times New Roman" w:eastAsia="Times New Roman" w:hAnsi="Times New Roman"/>
              <w:sz w:val="16"/>
              <w:szCs w:val="16"/>
              <w:lang w:eastAsia="it-IT"/>
            </w:rPr>
            <w:t xml:space="preserve">                                                                                        </w:t>
          </w:r>
        </w:p>
      </w:tc>
      <w:tc>
        <w:tcPr>
          <w:tcW w:w="4651" w:type="dxa"/>
        </w:tcPr>
        <w:p w14:paraId="14B27C7E" w14:textId="77777777" w:rsidR="00DA5B6B" w:rsidRPr="00DA5B6B" w:rsidRDefault="00DA5B6B" w:rsidP="003A467B">
          <w:pPr>
            <w:ind w:left="720"/>
            <w:rPr>
              <w:rFonts w:ascii="Times New Roman" w:eastAsia="Times New Roman" w:hAnsi="Times New Roman"/>
              <w:b/>
              <w:color w:val="0F243E" w:themeColor="text2" w:themeShade="80"/>
              <w:sz w:val="10"/>
              <w:szCs w:val="10"/>
              <w:lang w:val="it-IT" w:eastAsia="it-IT"/>
            </w:rPr>
          </w:pPr>
        </w:p>
        <w:p w14:paraId="7C5F05B3" w14:textId="7CF3CCA3" w:rsidR="00DB67D9" w:rsidRPr="00E0014B" w:rsidRDefault="009B3078" w:rsidP="00EB6B6C">
          <w:pPr>
            <w:ind w:left="720"/>
            <w:rPr>
              <w:rFonts w:ascii="Times New Roman" w:eastAsia="Times New Roman" w:hAnsi="Times New Roman"/>
              <w:sz w:val="16"/>
              <w:szCs w:val="16"/>
              <w:lang w:val="it-IT" w:eastAsia="it-IT"/>
            </w:rPr>
          </w:pPr>
          <w:r w:rsidRPr="00E0014B">
            <w:rPr>
              <w:rFonts w:ascii="Book Antiqua" w:eastAsia="Times New Roman" w:hAnsi="Book Antiqua"/>
              <w:color w:val="0F243E" w:themeColor="text2" w:themeShade="80"/>
              <w:sz w:val="16"/>
              <w:szCs w:val="16"/>
              <w:lang w:val="it-IT" w:eastAsia="it-IT"/>
            </w:rPr>
            <w:t xml:space="preserve"> </w:t>
          </w:r>
        </w:p>
      </w:tc>
    </w:tr>
  </w:tbl>
  <w:p w14:paraId="6A61DACC" w14:textId="77777777" w:rsidR="00DB67D9" w:rsidRPr="00E0014B" w:rsidRDefault="00DB67D9" w:rsidP="000769C6">
    <w:pPr>
      <w:pStyle w:val="Header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F77547"/>
    <w:multiLevelType w:val="multilevel"/>
    <w:tmpl w:val="A8D453E2"/>
    <w:lvl w:ilvl="0">
      <w:start w:val="1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8274190"/>
    <w:multiLevelType w:val="hybridMultilevel"/>
    <w:tmpl w:val="1D84B048"/>
    <w:lvl w:ilvl="0" w:tplc="5CF499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6018939">
    <w:abstractNumId w:val="0"/>
  </w:num>
  <w:num w:numId="2" w16cid:durableId="393703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283"/>
  <w:drawingGridHorizontalSpacing w:val="10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A3MTA3NTc0NjRV0lEKTi0uzszPAykwqQUATKdpJCwAAAA="/>
  </w:docVars>
  <w:rsids>
    <w:rsidRoot w:val="00BF4385"/>
    <w:rsid w:val="00047D75"/>
    <w:rsid w:val="0005480E"/>
    <w:rsid w:val="00061B64"/>
    <w:rsid w:val="00062905"/>
    <w:rsid w:val="0006399F"/>
    <w:rsid w:val="000769C6"/>
    <w:rsid w:val="00077DF8"/>
    <w:rsid w:val="00087C86"/>
    <w:rsid w:val="000E0C37"/>
    <w:rsid w:val="000E3ACC"/>
    <w:rsid w:val="000F2027"/>
    <w:rsid w:val="001043EF"/>
    <w:rsid w:val="00151383"/>
    <w:rsid w:val="0015482D"/>
    <w:rsid w:val="00156430"/>
    <w:rsid w:val="00161B07"/>
    <w:rsid w:val="00176992"/>
    <w:rsid w:val="001B64A3"/>
    <w:rsid w:val="001C176A"/>
    <w:rsid w:val="001C6A4A"/>
    <w:rsid w:val="001C70CF"/>
    <w:rsid w:val="001D0D35"/>
    <w:rsid w:val="001D4960"/>
    <w:rsid w:val="001D5DAF"/>
    <w:rsid w:val="002225C7"/>
    <w:rsid w:val="00253DC8"/>
    <w:rsid w:val="00270EA1"/>
    <w:rsid w:val="00283AAD"/>
    <w:rsid w:val="00291131"/>
    <w:rsid w:val="002A55E0"/>
    <w:rsid w:val="002D0ECC"/>
    <w:rsid w:val="002D7C95"/>
    <w:rsid w:val="003018E7"/>
    <w:rsid w:val="003109A5"/>
    <w:rsid w:val="00314A91"/>
    <w:rsid w:val="00347A4E"/>
    <w:rsid w:val="0035378D"/>
    <w:rsid w:val="0036017E"/>
    <w:rsid w:val="003840BB"/>
    <w:rsid w:val="003910EF"/>
    <w:rsid w:val="003A053D"/>
    <w:rsid w:val="003A467B"/>
    <w:rsid w:val="003B3F54"/>
    <w:rsid w:val="003F50CD"/>
    <w:rsid w:val="00411ABA"/>
    <w:rsid w:val="00411D8E"/>
    <w:rsid w:val="00412578"/>
    <w:rsid w:val="004148E2"/>
    <w:rsid w:val="00421661"/>
    <w:rsid w:val="00426E83"/>
    <w:rsid w:val="00427B87"/>
    <w:rsid w:val="00441BB6"/>
    <w:rsid w:val="0048507A"/>
    <w:rsid w:val="00495943"/>
    <w:rsid w:val="004B3E11"/>
    <w:rsid w:val="004B4C92"/>
    <w:rsid w:val="004C405A"/>
    <w:rsid w:val="004D10FD"/>
    <w:rsid w:val="004D6C01"/>
    <w:rsid w:val="004E07A8"/>
    <w:rsid w:val="004F00A0"/>
    <w:rsid w:val="004F0844"/>
    <w:rsid w:val="00505556"/>
    <w:rsid w:val="00515903"/>
    <w:rsid w:val="00551D76"/>
    <w:rsid w:val="00560D1B"/>
    <w:rsid w:val="005711B1"/>
    <w:rsid w:val="0057310C"/>
    <w:rsid w:val="005A4DAD"/>
    <w:rsid w:val="005B213C"/>
    <w:rsid w:val="0062720E"/>
    <w:rsid w:val="006316B0"/>
    <w:rsid w:val="0066173B"/>
    <w:rsid w:val="00671C6B"/>
    <w:rsid w:val="00681BF0"/>
    <w:rsid w:val="00693B3E"/>
    <w:rsid w:val="006A3E09"/>
    <w:rsid w:val="006C6C3F"/>
    <w:rsid w:val="00712C41"/>
    <w:rsid w:val="00753421"/>
    <w:rsid w:val="007539F9"/>
    <w:rsid w:val="00782A02"/>
    <w:rsid w:val="007A28C2"/>
    <w:rsid w:val="007B2519"/>
    <w:rsid w:val="007B6F3F"/>
    <w:rsid w:val="007C5C6E"/>
    <w:rsid w:val="007D6B24"/>
    <w:rsid w:val="007F3A96"/>
    <w:rsid w:val="007F43CF"/>
    <w:rsid w:val="00843DCF"/>
    <w:rsid w:val="008838AC"/>
    <w:rsid w:val="0089763F"/>
    <w:rsid w:val="008A0518"/>
    <w:rsid w:val="008A0E25"/>
    <w:rsid w:val="008B4312"/>
    <w:rsid w:val="008D0694"/>
    <w:rsid w:val="008D0FC2"/>
    <w:rsid w:val="00921F9C"/>
    <w:rsid w:val="0092603A"/>
    <w:rsid w:val="009363C9"/>
    <w:rsid w:val="00951268"/>
    <w:rsid w:val="00985FCD"/>
    <w:rsid w:val="009974CB"/>
    <w:rsid w:val="009A6EC1"/>
    <w:rsid w:val="009B3078"/>
    <w:rsid w:val="00A1504A"/>
    <w:rsid w:val="00A504D3"/>
    <w:rsid w:val="00A506DE"/>
    <w:rsid w:val="00A86F28"/>
    <w:rsid w:val="00A92A7E"/>
    <w:rsid w:val="00AA0D26"/>
    <w:rsid w:val="00AB5C10"/>
    <w:rsid w:val="00AF2A82"/>
    <w:rsid w:val="00B017EE"/>
    <w:rsid w:val="00B01EC3"/>
    <w:rsid w:val="00B34B4D"/>
    <w:rsid w:val="00B40A05"/>
    <w:rsid w:val="00B62117"/>
    <w:rsid w:val="00BB2B0B"/>
    <w:rsid w:val="00BF4385"/>
    <w:rsid w:val="00BF6681"/>
    <w:rsid w:val="00C12ECF"/>
    <w:rsid w:val="00C15163"/>
    <w:rsid w:val="00C31A40"/>
    <w:rsid w:val="00C32501"/>
    <w:rsid w:val="00C3571A"/>
    <w:rsid w:val="00CA13B2"/>
    <w:rsid w:val="00CC09AA"/>
    <w:rsid w:val="00CC7B38"/>
    <w:rsid w:val="00CE49DE"/>
    <w:rsid w:val="00CF4B64"/>
    <w:rsid w:val="00D130D3"/>
    <w:rsid w:val="00D31A71"/>
    <w:rsid w:val="00D33555"/>
    <w:rsid w:val="00D54C9C"/>
    <w:rsid w:val="00D623E7"/>
    <w:rsid w:val="00D70D2E"/>
    <w:rsid w:val="00D729F4"/>
    <w:rsid w:val="00D96C33"/>
    <w:rsid w:val="00D96D2B"/>
    <w:rsid w:val="00DA06F9"/>
    <w:rsid w:val="00DA5B6B"/>
    <w:rsid w:val="00DB5359"/>
    <w:rsid w:val="00DB67D9"/>
    <w:rsid w:val="00DC2E23"/>
    <w:rsid w:val="00DF4360"/>
    <w:rsid w:val="00E0014B"/>
    <w:rsid w:val="00E30BE8"/>
    <w:rsid w:val="00E33D9E"/>
    <w:rsid w:val="00E6127A"/>
    <w:rsid w:val="00E76BB4"/>
    <w:rsid w:val="00E8336B"/>
    <w:rsid w:val="00E83E45"/>
    <w:rsid w:val="00EB6B6C"/>
    <w:rsid w:val="00EB746C"/>
    <w:rsid w:val="00EE39B9"/>
    <w:rsid w:val="00F35174"/>
    <w:rsid w:val="00F419D6"/>
    <w:rsid w:val="00F41D8A"/>
    <w:rsid w:val="00F4407B"/>
    <w:rsid w:val="00F541BE"/>
    <w:rsid w:val="00F63D82"/>
    <w:rsid w:val="00F81379"/>
    <w:rsid w:val="00FB4D4E"/>
    <w:rsid w:val="00FC58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C9047A"/>
  <w15:docId w15:val="{88A2D220-FAE3-4D88-A242-DB364AD9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B97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qFormat/>
    <w:rsid w:val="001C70A1"/>
    <w:pPr>
      <w:keepNext/>
      <w:tabs>
        <w:tab w:val="center" w:pos="4320"/>
        <w:tab w:val="right" w:pos="8640"/>
      </w:tabs>
      <w:spacing w:before="240" w:after="60" w:line="280" w:lineRule="exact"/>
      <w:outlineLvl w:val="0"/>
    </w:pPr>
    <w:rPr>
      <w:rFonts w:eastAsia="Times New Roman"/>
      <w:b/>
      <w:bCs/>
      <w:color w:val="0091BC"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3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C70A1"/>
    <w:rPr>
      <w:rFonts w:ascii="Arial" w:eastAsia="Times New Roman" w:hAnsi="Arial" w:cs="Times New Roman"/>
      <w:b/>
      <w:bCs/>
      <w:color w:val="0091BC"/>
      <w:kern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61185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link w:val="Header"/>
    <w:uiPriority w:val="99"/>
    <w:rsid w:val="00B61185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B61185"/>
    <w:pPr>
      <w:tabs>
        <w:tab w:val="center" w:pos="4320"/>
        <w:tab w:val="right" w:pos="8640"/>
      </w:tabs>
    </w:pPr>
    <w:rPr>
      <w:szCs w:val="20"/>
    </w:rPr>
  </w:style>
  <w:style w:type="character" w:customStyle="1" w:styleId="FooterChar">
    <w:name w:val="Footer Char"/>
    <w:link w:val="Footer"/>
    <w:uiPriority w:val="99"/>
    <w:rsid w:val="00B61185"/>
    <w:rPr>
      <w:rFonts w:ascii="Arial" w:hAnsi="Arial"/>
      <w:sz w:val="20"/>
    </w:rPr>
  </w:style>
  <w:style w:type="character" w:styleId="Hyperlink">
    <w:name w:val="Hyperlink"/>
    <w:uiPriority w:val="99"/>
    <w:unhideWhenUsed/>
    <w:rsid w:val="006F0EB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C9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A3C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67D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72"/>
    <w:qFormat/>
    <w:rsid w:val="00560D1B"/>
    <w:pPr>
      <w:ind w:left="720"/>
      <w:contextualSpacing/>
    </w:pPr>
  </w:style>
  <w:style w:type="paragraph" w:customStyle="1" w:styleId="Textbody">
    <w:name w:val="Text body"/>
    <w:basedOn w:val="Normal"/>
    <w:rsid w:val="00560D1B"/>
    <w:pPr>
      <w:widowControl w:val="0"/>
      <w:tabs>
        <w:tab w:val="left" w:pos="709"/>
      </w:tabs>
      <w:suppressAutoHyphens/>
      <w:spacing w:after="120" w:line="276" w:lineRule="auto"/>
    </w:pPr>
    <w:rPr>
      <w:rFonts w:ascii="Times New Roman" w:eastAsia="Droid Sans" w:hAnsi="Times New Roman" w:cs="Lohit Hindi"/>
      <w:sz w:val="24"/>
      <w:lang w:eastAsia="zh-CN" w:bidi="hi-IN"/>
    </w:rPr>
  </w:style>
  <w:style w:type="table" w:styleId="ColorfulList-Accent1">
    <w:name w:val="Colorful List Accent 1"/>
    <w:basedOn w:val="TableNormal"/>
    <w:uiPriority w:val="34"/>
    <w:qFormat/>
    <w:rsid w:val="00C1516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ghtList-Accent4">
    <w:name w:val="Light List Accent 4"/>
    <w:basedOn w:val="TableNormal"/>
    <w:uiPriority w:val="66"/>
    <w:rsid w:val="00C1516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ColorfulList-Accent3">
    <w:name w:val="Colorful List Accent 3"/>
    <w:basedOn w:val="TableNormal"/>
    <w:uiPriority w:val="63"/>
    <w:rsid w:val="00C1516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st">
    <w:name w:val="st"/>
    <w:basedOn w:val="DefaultParagraphFont"/>
    <w:rsid w:val="00C15163"/>
  </w:style>
  <w:style w:type="character" w:styleId="Emphasis">
    <w:name w:val="Emphasis"/>
    <w:basedOn w:val="DefaultParagraphFont"/>
    <w:uiPriority w:val="20"/>
    <w:qFormat/>
    <w:rsid w:val="00C1516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9113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291131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it-IT" w:eastAsia="it-IT"/>
    </w:rPr>
  </w:style>
  <w:style w:type="character" w:styleId="Strong">
    <w:name w:val="Strong"/>
    <w:basedOn w:val="DefaultParagraphFont"/>
    <w:uiPriority w:val="22"/>
    <w:qFormat/>
    <w:rsid w:val="00291131"/>
    <w:rPr>
      <w:b/>
      <w:bCs/>
    </w:rPr>
  </w:style>
  <w:style w:type="table" w:styleId="LightList-Accent3">
    <w:name w:val="Light List Accent 3"/>
    <w:basedOn w:val="TableNormal"/>
    <w:uiPriority w:val="66"/>
    <w:rsid w:val="00F541BE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7F2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  <w:tblPr/>
      <w:tcPr>
        <w:shd w:val="clear" w:color="auto" w:fill="DAEEF3" w:themeFill="accent5" w:themeFillTint="33"/>
      </w:tc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2Vert">
      <w:tblPr/>
      <w:tcPr>
        <w:shd w:val="clear" w:color="auto" w:fill="DAEEF3" w:themeFill="accent5" w:themeFillTint="33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LightList-Accent5">
    <w:name w:val="Light List Accent 5"/>
    <w:basedOn w:val="TableNormal"/>
    <w:uiPriority w:val="66"/>
    <w:rsid w:val="00B017EE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ColorfulList-Accent5">
    <w:name w:val="Colorful List Accent 5"/>
    <w:basedOn w:val="TableNormal"/>
    <w:uiPriority w:val="63"/>
    <w:rsid w:val="000E0C3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shd w:val="clear" w:color="auto" w:fill="427F23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shd w:val="clear" w:color="auto" w:fill="DAEEF3" w:themeFill="accent5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LightList-Accent2">
    <w:name w:val="Light List Accent 2"/>
    <w:basedOn w:val="TableNormal"/>
    <w:uiPriority w:val="66"/>
    <w:rsid w:val="00D31A7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Table3-Accent5">
    <w:name w:val="List Table 3 Accent 5"/>
    <w:basedOn w:val="TableNormal"/>
    <w:uiPriority w:val="48"/>
    <w:rsid w:val="00426E8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GridTable5Dark-Accent5">
    <w:name w:val="Grid Table 5 Dark Accent 5"/>
    <w:basedOn w:val="TableNormal"/>
    <w:uiPriority w:val="50"/>
    <w:rsid w:val="00426E8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ListTable4-Accent5">
    <w:name w:val="List Table 4 Accent 5"/>
    <w:basedOn w:val="TableNormal"/>
    <w:uiPriority w:val="49"/>
    <w:rsid w:val="00426E8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eapdorotaspaminjimas1">
    <w:name w:val="Neapdorotas paminėjimas1"/>
    <w:basedOn w:val="DefaultParagraphFont"/>
    <w:uiPriority w:val="99"/>
    <w:semiHidden/>
    <w:unhideWhenUsed/>
    <w:rsid w:val="009B30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40B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91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stainsecure2026.mruni.eu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tainsecure@mruni.e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sustainsecure2026.mruni.e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C578FB-E142-4FA2-8465-74B50783C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44</Words>
  <Characters>2670</Characters>
  <Application>Microsoft Office Word</Application>
  <DocSecurity>0</DocSecurity>
  <Lines>178</Lines>
  <Paragraphs>9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20</CharactersWithSpaces>
  <SharedDoc>false</SharedDoc>
  <HLinks>
    <vt:vector size="12" baseType="variant"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://ecsdev.org/index.php/conference</vt:lpwstr>
      </vt:variant>
      <vt:variant>
        <vt:lpwstr/>
      </vt:variant>
      <vt:variant>
        <vt:i4>6094853</vt:i4>
      </vt:variant>
      <vt:variant>
        <vt:i4>0</vt:i4>
      </vt:variant>
      <vt:variant>
        <vt:i4>0</vt:i4>
      </vt:variant>
      <vt:variant>
        <vt:i4>5</vt:i4>
      </vt:variant>
      <vt:variant>
        <vt:lpwstr>http://wwww.ecs-dev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SDEV</dc:creator>
  <cp:lastModifiedBy>Rūta Adamonienė</cp:lastModifiedBy>
  <cp:revision>17</cp:revision>
  <cp:lastPrinted>2020-03-02T08:19:00Z</cp:lastPrinted>
  <dcterms:created xsi:type="dcterms:W3CDTF">2023-01-26T21:21:00Z</dcterms:created>
  <dcterms:modified xsi:type="dcterms:W3CDTF">2026-02-2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35fccc-687c-45f9-bdd2-b7b2a1d1adc7</vt:lpwstr>
  </property>
</Properties>
</file>